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/>
      </w:tblPr>
      <w:tblGrid>
        <w:gridCol w:w="265"/>
        <w:gridCol w:w="720"/>
        <w:gridCol w:w="1080"/>
        <w:gridCol w:w="1260"/>
        <w:gridCol w:w="1080"/>
        <w:gridCol w:w="559"/>
        <w:gridCol w:w="611"/>
        <w:gridCol w:w="1170"/>
        <w:gridCol w:w="1080"/>
        <w:gridCol w:w="90"/>
        <w:gridCol w:w="720"/>
        <w:gridCol w:w="900"/>
        <w:gridCol w:w="810"/>
        <w:gridCol w:w="630"/>
      </w:tblGrid>
      <w:tr w:rsidR="00BF7CC8" w:rsidRPr="00E53E40" w:rsidTr="009E181A">
        <w:tc>
          <w:tcPr>
            <w:tcW w:w="4964" w:type="dxa"/>
            <w:gridSpan w:val="6"/>
            <w:vMerge w:val="restart"/>
          </w:tcPr>
          <w:p w:rsidR="00BF7CC8" w:rsidRDefault="00BF7CC8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BF7CC8" w:rsidRPr="00AF13CE" w:rsidRDefault="00BF7CC8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BF7CC8" w:rsidRPr="00E53E40" w:rsidRDefault="00BF7CC8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8"/>
            <w:shd w:val="clear" w:color="auto" w:fill="E5DFEC" w:themeFill="accent4" w:themeFillTint="33"/>
          </w:tcPr>
          <w:p w:rsidR="00BF7CC8" w:rsidRPr="00E53E40" w:rsidRDefault="00BF7CC8" w:rsidP="004525B4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 xml:space="preserve"> </w:t>
            </w:r>
            <w:r>
              <w:rPr>
                <w:rFonts w:cs="B Zar"/>
                <w:b/>
                <w:bCs/>
                <w:sz w:val="18"/>
                <w:szCs w:val="18"/>
              </w:rPr>
              <w:t>Hall Effect</w:t>
            </w:r>
          </w:p>
        </w:tc>
      </w:tr>
      <w:tr w:rsidR="00BF7CC8" w:rsidRPr="00E53E40" w:rsidTr="009E181A">
        <w:tc>
          <w:tcPr>
            <w:tcW w:w="4964" w:type="dxa"/>
            <w:gridSpan w:val="6"/>
            <w:vMerge/>
          </w:tcPr>
          <w:p w:rsidR="00BF7CC8" w:rsidRPr="00E53E40" w:rsidRDefault="00BF7CC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BF7CC8" w:rsidRPr="00E53E40" w:rsidRDefault="00BF7CC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:rsidR="00BF7CC8" w:rsidRPr="00E53E40" w:rsidRDefault="00BF7CC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BF7CC8" w:rsidRPr="00E53E40" w:rsidTr="009E181A">
        <w:tc>
          <w:tcPr>
            <w:tcW w:w="4964" w:type="dxa"/>
            <w:gridSpan w:val="6"/>
            <w:vMerge/>
          </w:tcPr>
          <w:p w:rsidR="00BF7CC8" w:rsidRPr="00E53E40" w:rsidRDefault="00BF7CC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BF7CC8" w:rsidRPr="00E53E40" w:rsidRDefault="00BF7CC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:rsidR="00BF7CC8" w:rsidRPr="00E53E40" w:rsidRDefault="00BF7CC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BF7CC8" w:rsidRPr="00E53E40" w:rsidTr="009E181A">
        <w:tc>
          <w:tcPr>
            <w:tcW w:w="4964" w:type="dxa"/>
            <w:gridSpan w:val="6"/>
            <w:vMerge/>
          </w:tcPr>
          <w:p w:rsidR="00BF7CC8" w:rsidRPr="00E53E40" w:rsidRDefault="00BF7CC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BF7CC8" w:rsidRPr="00E53E40" w:rsidRDefault="00BF7CC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BF7CC8" w:rsidRPr="00E53E40" w:rsidRDefault="00BF7CC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BF7CC8" w:rsidRPr="00E53E40" w:rsidTr="009E181A">
        <w:tc>
          <w:tcPr>
            <w:tcW w:w="4964" w:type="dxa"/>
            <w:gridSpan w:val="6"/>
            <w:vMerge/>
          </w:tcPr>
          <w:p w:rsidR="00BF7CC8" w:rsidRPr="00E53E40" w:rsidRDefault="00BF7CC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4"/>
          </w:tcPr>
          <w:p w:rsidR="00BF7CC8" w:rsidRPr="00E53E40" w:rsidRDefault="00BF7CC8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</w:tcPr>
          <w:p w:rsidR="00BF7CC8" w:rsidRPr="00E53E40" w:rsidRDefault="00BF7CC8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BF7CC8" w:rsidRPr="00E53E40" w:rsidTr="00516ACE">
        <w:tc>
          <w:tcPr>
            <w:tcW w:w="4964" w:type="dxa"/>
            <w:gridSpan w:val="6"/>
            <w:vMerge/>
          </w:tcPr>
          <w:p w:rsidR="00BF7CC8" w:rsidRPr="00E53E40" w:rsidRDefault="00BF7CC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8"/>
          </w:tcPr>
          <w:p w:rsidR="00BF7CC8" w:rsidRPr="002F0FDA" w:rsidRDefault="00BF7CC8" w:rsidP="00BF7CC8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BF7CC8" w:rsidRPr="00E53E40" w:rsidRDefault="00BF7CC8" w:rsidP="00BF7CC8">
            <w:pPr>
              <w:bidi/>
              <w:rPr>
                <w:rFonts w:cs="B Zar" w:hint="cs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9E181A">
        <w:tc>
          <w:tcPr>
            <w:tcW w:w="10975" w:type="dxa"/>
            <w:gridSpan w:val="14"/>
            <w:shd w:val="clear" w:color="auto" w:fill="E5DFEC" w:themeFill="accent4" w:themeFillTint="33"/>
          </w:tcPr>
          <w:p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342405" w:rsidRPr="00E53E40" w:rsidTr="00325663">
        <w:trPr>
          <w:trHeight w:val="259"/>
        </w:trPr>
        <w:tc>
          <w:tcPr>
            <w:tcW w:w="265" w:type="dxa"/>
            <w:tcBorders>
              <w:right w:val="nil"/>
            </w:tcBorders>
          </w:tcPr>
          <w:p w:rsidR="00342405" w:rsidRPr="00E53E40" w:rsidRDefault="00342405" w:rsidP="0034240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60" w:type="dxa"/>
            <w:gridSpan w:val="3"/>
            <w:tcBorders>
              <w:left w:val="nil"/>
            </w:tcBorders>
          </w:tcPr>
          <w:p w:rsidR="00342405" w:rsidRPr="00E53E40" w:rsidRDefault="00DD38D2" w:rsidP="00DD38D2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دمای اندازه گیری</w:t>
            </w:r>
          </w:p>
        </w:tc>
        <w:tc>
          <w:tcPr>
            <w:tcW w:w="2250" w:type="dxa"/>
            <w:gridSpan w:val="3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170" w:type="dxa"/>
            <w:vMerge w:val="restart"/>
          </w:tcPr>
          <w:p w:rsidR="00342405" w:rsidRPr="00E53E40" w:rsidRDefault="00DD38D2" w:rsidP="009E181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گام اندازه گیری در بازه دمایی</w:t>
            </w:r>
            <w:r w:rsidR="00342405">
              <w:rPr>
                <w:rFonts w:cs="B Zar" w:hint="cs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080" w:type="dxa"/>
            <w:vMerge w:val="restart"/>
          </w:tcPr>
          <w:p w:rsidR="00325663" w:rsidRDefault="00DD38D2" w:rsidP="0032566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بعاد لایه نازک</w:t>
            </w:r>
            <w:r w:rsidR="00325663">
              <w:rPr>
                <w:rFonts w:cs="B Zar" w:hint="cs"/>
                <w:sz w:val="18"/>
                <w:szCs w:val="18"/>
                <w:rtl/>
              </w:rPr>
              <w:t xml:space="preserve"> حداکثر</w:t>
            </w:r>
          </w:p>
          <w:p w:rsidR="00342405" w:rsidRPr="00E53E40" w:rsidRDefault="00325663" w:rsidP="0032566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 2 </w:t>
            </w:r>
            <w:r>
              <w:rPr>
                <w:rFonts w:ascii="Calibri" w:hAnsi="Calibri" w:cs="Calibri"/>
                <w:sz w:val="18"/>
                <w:szCs w:val="18"/>
                <w:rtl/>
              </w:rPr>
              <w:t>×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2 سانتیمتر</w:t>
            </w:r>
          </w:p>
        </w:tc>
        <w:tc>
          <w:tcPr>
            <w:tcW w:w="810" w:type="dxa"/>
            <w:gridSpan w:val="2"/>
            <w:vMerge w:val="restart"/>
          </w:tcPr>
          <w:p w:rsidR="00325663" w:rsidRPr="00E53E40" w:rsidRDefault="00DD38D2" w:rsidP="0032566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ضخامت لایه نازک</w:t>
            </w:r>
            <w:r w:rsidR="00B5387C">
              <w:rPr>
                <w:rFonts w:cs="B Zar" w:hint="cs"/>
                <w:sz w:val="18"/>
                <w:szCs w:val="18"/>
                <w:rtl/>
              </w:rPr>
              <w:t xml:space="preserve"> </w:t>
            </w:r>
          </w:p>
          <w:p w:rsidR="00342405" w:rsidRPr="00E53E40" w:rsidRDefault="00342405" w:rsidP="00B5387C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10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342405" w:rsidRPr="00E53E40" w:rsidTr="00325663">
        <w:trPr>
          <w:trHeight w:val="187"/>
        </w:trPr>
        <w:tc>
          <w:tcPr>
            <w:tcW w:w="985" w:type="dxa"/>
            <w:gridSpan w:val="2"/>
          </w:tcPr>
          <w:p w:rsidR="00342405" w:rsidRPr="00AB171B" w:rsidRDefault="00DD38D2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/>
                <w:sz w:val="18"/>
                <w:szCs w:val="18"/>
              </w:rPr>
              <w:t>RT-573K</w:t>
            </w:r>
          </w:p>
        </w:tc>
        <w:tc>
          <w:tcPr>
            <w:tcW w:w="1080" w:type="dxa"/>
          </w:tcPr>
          <w:p w:rsidR="00342405" w:rsidRPr="00E53E40" w:rsidRDefault="00DD38D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t>RT</w:t>
            </w:r>
          </w:p>
          <w:p w:rsidR="00342405" w:rsidRPr="00AB171B" w:rsidRDefault="00342405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260" w:type="dxa"/>
          </w:tcPr>
          <w:p w:rsidR="00342405" w:rsidRPr="00AB171B" w:rsidRDefault="00DD38D2" w:rsidP="00DD38D2">
            <w:pPr>
              <w:bidi/>
              <w:jc w:val="center"/>
              <w:rPr>
                <w:rFonts w:cs="B Nazanin"/>
                <w:sz w:val="16"/>
                <w:szCs w:val="16"/>
              </w:rPr>
            </w:pPr>
            <w:r>
              <w:rPr>
                <w:rFonts w:cs="B Nazanin"/>
                <w:sz w:val="16"/>
                <w:szCs w:val="16"/>
              </w:rPr>
              <w:t>90 K- 300K</w:t>
            </w:r>
          </w:p>
        </w:tc>
        <w:tc>
          <w:tcPr>
            <w:tcW w:w="1080" w:type="dxa"/>
          </w:tcPr>
          <w:p w:rsidR="00DD38D2" w:rsidRPr="001A3D2E" w:rsidRDefault="00DD38D2" w:rsidP="00DD38D2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محاسبه انرژی بستگی</w:t>
            </w:r>
          </w:p>
        </w:tc>
        <w:tc>
          <w:tcPr>
            <w:tcW w:w="1170" w:type="dxa"/>
            <w:gridSpan w:val="2"/>
          </w:tcPr>
          <w:p w:rsidR="00342405" w:rsidRPr="00DD38D2" w:rsidRDefault="00DD38D2" w:rsidP="00DD38D2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DD38D2">
              <w:rPr>
                <w:rFonts w:cs="B Zar" w:hint="cs"/>
                <w:sz w:val="18"/>
                <w:szCs w:val="18"/>
                <w:rtl/>
              </w:rPr>
              <w:t>رسم نمودار های مورد نیاز</w:t>
            </w:r>
          </w:p>
        </w:tc>
        <w:tc>
          <w:tcPr>
            <w:tcW w:w="1170" w:type="dxa"/>
            <w:vMerge/>
          </w:tcPr>
          <w:p w:rsidR="00342405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gridSpan w:val="2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342405" w:rsidRPr="00E53E40" w:rsidRDefault="00342405" w:rsidP="0034240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342405" w:rsidRPr="00E53E40" w:rsidTr="00325663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72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342405" w:rsidRPr="00E53E40" w:rsidTr="00325663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72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342405" w:rsidRPr="00E53E40" w:rsidTr="00325663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72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342405" w:rsidRPr="00E53E40" w:rsidTr="00325663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72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342405" w:rsidRPr="00E53E40" w:rsidTr="00325663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72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0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9E181A">
        <w:tc>
          <w:tcPr>
            <w:tcW w:w="10975" w:type="dxa"/>
            <w:gridSpan w:val="14"/>
            <w:shd w:val="clear" w:color="auto" w:fill="auto"/>
          </w:tcPr>
          <w:p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BF7CC8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="00BF7CC8"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BF7CC8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="00BF7CC8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="00BF7CC8"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</w:t>
                  </w:r>
                  <w:r w:rsidR="00BF7CC8"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bookmarkStart w:id="0" w:name="_GoBack"/>
                  <w:bookmarkEnd w:id="0"/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2DBE" w:rsidRDefault="00772DBE" w:rsidP="00E53E40">
      <w:pPr>
        <w:spacing w:after="0" w:line="240" w:lineRule="auto"/>
      </w:pPr>
      <w:r>
        <w:separator/>
      </w:r>
    </w:p>
  </w:endnote>
  <w:endnote w:type="continuationSeparator" w:id="0">
    <w:p w:rsidR="00772DBE" w:rsidRDefault="00772DBE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2DBE" w:rsidRDefault="00772DBE" w:rsidP="00E53E40">
      <w:pPr>
        <w:spacing w:after="0" w:line="240" w:lineRule="auto"/>
      </w:pPr>
      <w:r>
        <w:separator/>
      </w:r>
    </w:p>
  </w:footnote>
  <w:footnote w:type="continuationSeparator" w:id="0">
    <w:p w:rsidR="00772DBE" w:rsidRDefault="00772DBE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1A3D2E"/>
    <w:rsid w:val="00283C50"/>
    <w:rsid w:val="002B3B23"/>
    <w:rsid w:val="002C4120"/>
    <w:rsid w:val="00310BDE"/>
    <w:rsid w:val="00325663"/>
    <w:rsid w:val="00341844"/>
    <w:rsid w:val="00342405"/>
    <w:rsid w:val="0034578A"/>
    <w:rsid w:val="00383EA4"/>
    <w:rsid w:val="00395D12"/>
    <w:rsid w:val="004029D6"/>
    <w:rsid w:val="004525B4"/>
    <w:rsid w:val="00475263"/>
    <w:rsid w:val="004C5911"/>
    <w:rsid w:val="00532327"/>
    <w:rsid w:val="00533AD9"/>
    <w:rsid w:val="005818E9"/>
    <w:rsid w:val="005D2610"/>
    <w:rsid w:val="006B4FA8"/>
    <w:rsid w:val="006D2705"/>
    <w:rsid w:val="00772DBE"/>
    <w:rsid w:val="007D4EE3"/>
    <w:rsid w:val="007E6AC3"/>
    <w:rsid w:val="00805CF4"/>
    <w:rsid w:val="008173D4"/>
    <w:rsid w:val="00861841"/>
    <w:rsid w:val="008C51F5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36A80"/>
    <w:rsid w:val="00B47018"/>
    <w:rsid w:val="00B5387C"/>
    <w:rsid w:val="00B81138"/>
    <w:rsid w:val="00BE7D43"/>
    <w:rsid w:val="00BF7CC8"/>
    <w:rsid w:val="00C20DF0"/>
    <w:rsid w:val="00C30B2A"/>
    <w:rsid w:val="00C52C5F"/>
    <w:rsid w:val="00C714E8"/>
    <w:rsid w:val="00CB3F8F"/>
    <w:rsid w:val="00D10B20"/>
    <w:rsid w:val="00D2473F"/>
    <w:rsid w:val="00D65B1B"/>
    <w:rsid w:val="00DD38D2"/>
    <w:rsid w:val="00E1253C"/>
    <w:rsid w:val="00E36ADD"/>
    <w:rsid w:val="00E53E40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6FD7F-A641-45D5-9162-75446069D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8</cp:revision>
  <dcterms:created xsi:type="dcterms:W3CDTF">2021-08-08T05:45:00Z</dcterms:created>
  <dcterms:modified xsi:type="dcterms:W3CDTF">2021-12-05T09:58:00Z</dcterms:modified>
</cp:coreProperties>
</file>